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ของครูทุกคนนะครับ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สุภาษิตสอนหญิงนั่นเองครับ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แรกที่เราเรียนกันเลยนะครับคือว่าการที่หนูจะเรียนวรรณคดีได้อย่างมีความสุข อย่างเข้าใจนี่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ครูมีบทความนะ มาให้เด็ก ๆ ได้อ่าน อ่านเพื่ออะไรนั้น เดี๋ยวอ่านก่อนจะบอก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5 (DLTV ภาษาไทย ป. 6 หน่วยที่ 5) ๒ อ่านจับใจความ ๑๖ ส.ค. ๖๔ (มีใบงาน และใบความรู้) ฟารุต</dc:title>
  <dc:creator/>
  <cp:keywords/>
  <dcterms:created xsi:type="dcterms:W3CDTF">2022-04-28T04:19:25Z</dcterms:created>
  <dcterms:modified xsi:type="dcterms:W3CDTF">2022-04-28T04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02 น.</vt:lpwstr>
  </property>
  <property fmtid="{D5CDD505-2E9C-101B-9397-08002B2CF9AE}" pid="3" name="subtitle">
    <vt:lpwstr/>
  </property>
</Properties>
</file>